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A6734F">
        <w:t>[DATE]</w:t>
      </w: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Contact Name</w:t>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Address</w:t>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Address2</w:t>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Country</w:t>
      </w:r>
      <w:r w:rsidRPr="00A6734F">
        <w:tab/>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City /Province</w:t>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Postal Code</w:t>
      </w: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A6734F">
        <w:rPr>
          <w:b/>
        </w:rPr>
        <w:t>RE: CONGRATULATIONS ON THE NEW COMPANY</w:t>
      </w: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6734F">
        <w:rPr>
          <w:color w:val="000000"/>
        </w:rPr>
        <w:t>Dear [CONTACT NAME],</w:t>
      </w:r>
    </w:p>
    <w:p w:rsidR="009B02D2" w:rsidRPr="00A6734F" w:rsidRDefault="009B02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9B02D2" w:rsidRPr="00A6734F" w:rsidRDefault="008E3B3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A6734F">
        <w:rPr>
          <w:rFonts w:eastAsia="Courier New"/>
          <w:color w:val="000000"/>
        </w:rPr>
        <w:t xml:space="preserve">It is with great pleasure </w:t>
      </w:r>
      <w:r w:rsidRPr="00A6734F">
        <w:rPr>
          <w:rFonts w:eastAsia="Courier New"/>
        </w:rPr>
        <w:t>to read</w:t>
      </w:r>
      <w:r w:rsidRPr="00A6734F">
        <w:rPr>
          <w:rFonts w:eastAsia="Courier New"/>
          <w:color w:val="000000"/>
        </w:rPr>
        <w:t xml:space="preserve"> your announcement of the formation of your new company. You have certainly chosen an area that is coming into its own. We know that with your background, expertise and enthusiasm, your company is bound to make an impression in the industry.</w:t>
      </w:r>
    </w:p>
    <w:p w:rsidR="009B02D2" w:rsidRPr="00A6734F" w:rsidRDefault="009B02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9B02D2" w:rsidRPr="00A6734F" w:rsidRDefault="008E3B3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A6734F">
        <w:rPr>
          <w:rFonts w:eastAsia="Courier New"/>
          <w:color w:val="000000"/>
        </w:rPr>
        <w:t>We send out our greatest congratulations and best wishes for your success in the future.</w:t>
      </w:r>
    </w:p>
    <w:p w:rsidR="009B02D2" w:rsidRPr="00A6734F" w:rsidRDefault="009B02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9B02D2" w:rsidRPr="00A6734F" w:rsidRDefault="009B02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Kind regards,</w:t>
      </w: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A6734F">
        <w:t>[NAME]</w:t>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6734F">
        <w:rPr>
          <w:color w:val="000000"/>
        </w:rPr>
        <w:t>[TITLE]</w:t>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6734F">
        <w:rPr>
          <w:color w:val="000000"/>
        </w:rPr>
        <w:t>[CONTACT DETAILS]</w:t>
      </w:r>
    </w:p>
    <w:p w:rsidR="009B02D2" w:rsidRPr="00A6734F" w:rsidRDefault="008E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6734F">
        <w:rPr>
          <w:color w:val="000000"/>
        </w:rPr>
        <w:t xml:space="preserve">[COMPANY EMAIL] </w:t>
      </w:r>
    </w:p>
    <w:p w:rsidR="009B02D2" w:rsidRPr="00A6734F" w:rsidRDefault="009B02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9B02D2" w:rsidRPr="00A6734F" w:rsidSect="009B02D2">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B3C" w:rsidRDefault="008E3B3C" w:rsidP="009B02D2">
      <w:r>
        <w:separator/>
      </w:r>
    </w:p>
  </w:endnote>
  <w:endnote w:type="continuationSeparator" w:id="0">
    <w:p w:rsidR="008E3B3C" w:rsidRDefault="008E3B3C" w:rsidP="009B0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02D2" w:rsidRDefault="008E3B3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9B02D2" w:rsidRDefault="008E3B3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9B02D2" w:rsidRDefault="008E3B3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9B02D2" w:rsidRDefault="004E729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8E3B3C">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B3C" w:rsidRDefault="008E3B3C" w:rsidP="009B02D2">
      <w:r>
        <w:separator/>
      </w:r>
    </w:p>
  </w:footnote>
  <w:footnote w:type="continuationSeparator" w:id="0">
    <w:p w:rsidR="008E3B3C" w:rsidRDefault="008E3B3C" w:rsidP="009B02D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EzsrA0sjAxMjNU0lEKTi0uzszPAykwrAUAwSzdBCwAAAA="/>
    <w:docVar w:name="Description" w:val="Keep your client informed of any relevant information pertaining to Congratulating for Formation of a new Company,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_x000a_It is with great pleasure to read your announcement of the formation of your new company._x000a_"/>
    <w:docVar w:name="Tags" w:val="market analysis, business documents, entrepreneurship, entrepreneur, guideline, checklist, congratulations on formation of a new company template, congratulations on formation of a new company example, how to create a congratulations on formation of a new company letter, what is a congratulations on formation of a new company letter"/>
  </w:docVars>
  <w:rsids>
    <w:rsidRoot w:val="009B02D2"/>
    <w:rsid w:val="00094FF9"/>
    <w:rsid w:val="003655FC"/>
    <w:rsid w:val="004E7291"/>
    <w:rsid w:val="008E3B3C"/>
    <w:rsid w:val="009B02D2"/>
    <w:rsid w:val="00A6734F"/>
    <w:rsid w:val="00B963D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B02D2"/>
  </w:style>
  <w:style w:type="paragraph" w:styleId="Heading1">
    <w:name w:val="heading 1"/>
    <w:basedOn w:val="Normal1"/>
    <w:next w:val="Normal1"/>
    <w:rsid w:val="009B02D2"/>
    <w:pPr>
      <w:keepNext/>
      <w:keepLines/>
      <w:spacing w:before="480" w:after="120"/>
      <w:outlineLvl w:val="0"/>
    </w:pPr>
    <w:rPr>
      <w:b/>
      <w:sz w:val="48"/>
      <w:szCs w:val="48"/>
    </w:rPr>
  </w:style>
  <w:style w:type="paragraph" w:styleId="Heading2">
    <w:name w:val="heading 2"/>
    <w:basedOn w:val="Normal1"/>
    <w:next w:val="Normal1"/>
    <w:rsid w:val="009B02D2"/>
    <w:pPr>
      <w:keepNext/>
      <w:keepLines/>
      <w:spacing w:before="360" w:after="80"/>
      <w:outlineLvl w:val="1"/>
    </w:pPr>
    <w:rPr>
      <w:b/>
      <w:sz w:val="36"/>
      <w:szCs w:val="36"/>
    </w:rPr>
  </w:style>
  <w:style w:type="paragraph" w:styleId="Heading3">
    <w:name w:val="heading 3"/>
    <w:basedOn w:val="Normal1"/>
    <w:next w:val="Normal1"/>
    <w:rsid w:val="009B02D2"/>
    <w:pPr>
      <w:keepNext/>
      <w:keepLines/>
      <w:spacing w:before="280" w:after="80"/>
      <w:outlineLvl w:val="2"/>
    </w:pPr>
    <w:rPr>
      <w:b/>
      <w:sz w:val="28"/>
      <w:szCs w:val="28"/>
    </w:rPr>
  </w:style>
  <w:style w:type="paragraph" w:styleId="Heading4">
    <w:name w:val="heading 4"/>
    <w:basedOn w:val="Normal1"/>
    <w:next w:val="Normal1"/>
    <w:rsid w:val="009B02D2"/>
    <w:pPr>
      <w:keepNext/>
      <w:keepLines/>
      <w:spacing w:before="240" w:after="40"/>
      <w:outlineLvl w:val="3"/>
    </w:pPr>
    <w:rPr>
      <w:b/>
    </w:rPr>
  </w:style>
  <w:style w:type="paragraph" w:styleId="Heading5">
    <w:name w:val="heading 5"/>
    <w:basedOn w:val="Normal1"/>
    <w:next w:val="Normal1"/>
    <w:rsid w:val="009B02D2"/>
    <w:pPr>
      <w:keepNext/>
      <w:keepLines/>
      <w:spacing w:before="220" w:after="40"/>
      <w:outlineLvl w:val="4"/>
    </w:pPr>
    <w:rPr>
      <w:b/>
      <w:sz w:val="22"/>
      <w:szCs w:val="22"/>
    </w:rPr>
  </w:style>
  <w:style w:type="paragraph" w:styleId="Heading6">
    <w:name w:val="heading 6"/>
    <w:basedOn w:val="Normal1"/>
    <w:next w:val="Normal1"/>
    <w:rsid w:val="009B02D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B02D2"/>
  </w:style>
  <w:style w:type="paragraph" w:styleId="Title">
    <w:name w:val="Title"/>
    <w:basedOn w:val="Normal1"/>
    <w:next w:val="Normal1"/>
    <w:rsid w:val="009B02D2"/>
    <w:pPr>
      <w:keepNext/>
      <w:keepLines/>
      <w:spacing w:before="480" w:after="120"/>
    </w:pPr>
    <w:rPr>
      <w:b/>
      <w:sz w:val="72"/>
      <w:szCs w:val="72"/>
    </w:rPr>
  </w:style>
  <w:style w:type="paragraph" w:customStyle="1" w:styleId="Normal0">
    <w:name w:val="[Normal]"/>
    <w:qFormat/>
    <w:rsid w:val="009B02D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9B02D2"/>
    <w:pPr>
      <w:tabs>
        <w:tab w:val="center" w:pos="4320"/>
        <w:tab w:val="right" w:pos="8640"/>
      </w:tabs>
    </w:pPr>
  </w:style>
  <w:style w:type="paragraph" w:styleId="Footer">
    <w:name w:val="footer"/>
    <w:basedOn w:val="Normal"/>
    <w:qFormat/>
    <w:rsid w:val="009B02D2"/>
    <w:pPr>
      <w:tabs>
        <w:tab w:val="center" w:pos="4320"/>
        <w:tab w:val="right" w:pos="8640"/>
      </w:tabs>
    </w:pPr>
  </w:style>
  <w:style w:type="character" w:styleId="Hyperlink">
    <w:name w:val="Hyperlink"/>
    <w:qFormat/>
    <w:rsid w:val="009B02D2"/>
    <w:rPr>
      <w:color w:val="0000FF"/>
      <w:u w:val="single"/>
      <w:rtl w:val="0"/>
    </w:rPr>
  </w:style>
  <w:style w:type="paragraph" w:styleId="HTMLPreformatted">
    <w:name w:val="HTML Preformatted"/>
    <w:basedOn w:val="Normal"/>
    <w:qFormat/>
    <w:rsid w:val="009B02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9B02D2"/>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CjmxTB2cwf79IscLknprWuk5Qg==">AMUW2mWgK2rw9D5juUb4Zzs6ktCdL5ZyB+9ZJ1cunuold1eUMMHGqSMUraNtC15TLjJtAq2TNvTpcG25aETwibZKB99u2MNhLji42Zq13RsbxVwj1+Yh9x/YXS9eq3gqDmN1mBBUBD3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0</Words>
  <Characters>469</Characters>
  <Application>Microsoft Office Word</Application>
  <DocSecurity>0</DocSecurity>
  <Lines>31</Lines>
  <Paragraphs>16</Paragraphs>
  <ScaleCrop>false</ScaleCrop>
  <Manager/>
  <Company/>
  <LinksUpToDate>false</LinksUpToDate>
  <CharactersWithSpaces>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13:01:00Z</dcterms:created>
  <dcterms:modified xsi:type="dcterms:W3CDTF">2019-10-21T19:17:00Z</dcterms:modified>
  <cp:category/>
</cp:coreProperties>
</file>